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C842E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TICE OF FINANCE COMMITTEE MEETING</w:t>
      </w:r>
    </w:p>
    <w:p w14:paraId="4D77CB6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ARK COUNTY BOARD OF SUPERVISORS</w:t>
      </w:r>
    </w:p>
    <w:p w14:paraId="07C3F209" w14:textId="01C8CBED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</w:t>
      </w:r>
      <w:r w:rsidR="003D2B6F">
        <w:rPr>
          <w:b/>
          <w:bCs/>
          <w:sz w:val="22"/>
          <w:szCs w:val="22"/>
        </w:rPr>
        <w:t>HURSDAY</w:t>
      </w:r>
      <w:r>
        <w:rPr>
          <w:b/>
          <w:bCs/>
          <w:sz w:val="22"/>
          <w:szCs w:val="22"/>
        </w:rPr>
        <w:t>, OCTOBER 2</w:t>
      </w:r>
      <w:r w:rsidR="003D2B6F">
        <w:rPr>
          <w:b/>
          <w:bCs/>
          <w:sz w:val="22"/>
          <w:szCs w:val="22"/>
        </w:rPr>
        <w:t>0</w:t>
      </w:r>
      <w:r>
        <w:rPr>
          <w:b/>
          <w:bCs/>
          <w:sz w:val="22"/>
          <w:szCs w:val="22"/>
        </w:rPr>
        <w:t xml:space="preserve">, </w:t>
      </w:r>
      <w:proofErr w:type="gramStart"/>
      <w:r>
        <w:rPr>
          <w:b/>
          <w:bCs/>
          <w:sz w:val="22"/>
          <w:szCs w:val="22"/>
        </w:rPr>
        <w:t>20</w:t>
      </w:r>
      <w:r w:rsidR="003D2B6F">
        <w:rPr>
          <w:b/>
          <w:bCs/>
          <w:sz w:val="22"/>
          <w:szCs w:val="22"/>
        </w:rPr>
        <w:t>22</w:t>
      </w:r>
      <w:proofErr w:type="gramEnd"/>
      <w:r>
        <w:rPr>
          <w:b/>
          <w:bCs/>
          <w:sz w:val="22"/>
          <w:szCs w:val="22"/>
        </w:rPr>
        <w:t xml:space="preserve"> AT 6:</w:t>
      </w:r>
      <w:r w:rsidR="00496CCF">
        <w:rPr>
          <w:b/>
          <w:bCs/>
          <w:sz w:val="22"/>
          <w:szCs w:val="22"/>
        </w:rPr>
        <w:t>3</w:t>
      </w:r>
      <w:r>
        <w:rPr>
          <w:b/>
          <w:bCs/>
          <w:sz w:val="22"/>
          <w:szCs w:val="22"/>
        </w:rPr>
        <w:t>0 P.M.</w:t>
      </w:r>
    </w:p>
    <w:p w14:paraId="03290A28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</w:p>
    <w:p w14:paraId="58774D90" w14:textId="3BD8E847" w:rsidR="00E51BAD" w:rsidRDefault="00E51BAD" w:rsidP="00E51BAD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</w:t>
      </w:r>
      <w:r>
        <w:rPr>
          <w:sz w:val="22"/>
          <w:szCs w:val="22"/>
        </w:rPr>
        <w:t xml:space="preserve">  Notice is hereby given that a meeting of the Finance Committee of the Stark County Board of Supervisors will be held at 6:</w:t>
      </w:r>
      <w:r w:rsidR="00496CCF">
        <w:rPr>
          <w:sz w:val="22"/>
          <w:szCs w:val="22"/>
        </w:rPr>
        <w:t>3</w:t>
      </w:r>
      <w:r>
        <w:rPr>
          <w:sz w:val="22"/>
          <w:szCs w:val="22"/>
        </w:rPr>
        <w:t>0 p.m. on T</w:t>
      </w:r>
      <w:r w:rsidR="003D2B6F">
        <w:rPr>
          <w:sz w:val="22"/>
          <w:szCs w:val="22"/>
        </w:rPr>
        <w:t>hursday</w:t>
      </w:r>
      <w:r>
        <w:rPr>
          <w:sz w:val="22"/>
          <w:szCs w:val="22"/>
        </w:rPr>
        <w:t>, October 2</w:t>
      </w:r>
      <w:r w:rsidR="003D2B6F">
        <w:rPr>
          <w:sz w:val="22"/>
          <w:szCs w:val="22"/>
        </w:rPr>
        <w:t>0</w:t>
      </w:r>
      <w:r>
        <w:rPr>
          <w:sz w:val="22"/>
          <w:szCs w:val="22"/>
        </w:rPr>
        <w:t>, 20</w:t>
      </w:r>
      <w:r w:rsidR="003D2B6F">
        <w:rPr>
          <w:sz w:val="22"/>
          <w:szCs w:val="22"/>
        </w:rPr>
        <w:t>22</w:t>
      </w:r>
      <w:r>
        <w:rPr>
          <w:sz w:val="22"/>
          <w:szCs w:val="22"/>
        </w:rPr>
        <w:t>, in the Courtroom of the Stark County Courthouse located at 130 W. Main Street, Toulon, Illinois</w:t>
      </w:r>
    </w:p>
    <w:p w14:paraId="73E76D85" w14:textId="77777777" w:rsidR="00E51BAD" w:rsidRDefault="00E51BAD" w:rsidP="00E51BAD">
      <w:pPr>
        <w:jc w:val="both"/>
        <w:rPr>
          <w:sz w:val="22"/>
          <w:szCs w:val="22"/>
        </w:rPr>
      </w:pPr>
    </w:p>
    <w:p w14:paraId="106180DA" w14:textId="62FBD6E3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e purpose of this meeting of the Finance Committee is to review and discuss the initial draft of the proposed budgets for Fiscal Year 20</w:t>
      </w:r>
      <w:r w:rsidR="003D2B6F">
        <w:rPr>
          <w:sz w:val="22"/>
          <w:szCs w:val="22"/>
        </w:rPr>
        <w:t>22</w:t>
      </w:r>
      <w:r>
        <w:rPr>
          <w:sz w:val="22"/>
          <w:szCs w:val="22"/>
        </w:rPr>
        <w:t>-202</w:t>
      </w:r>
      <w:r w:rsidR="003D2B6F">
        <w:rPr>
          <w:sz w:val="22"/>
          <w:szCs w:val="22"/>
        </w:rPr>
        <w:t>3</w:t>
      </w:r>
      <w:r>
        <w:rPr>
          <w:sz w:val="22"/>
          <w:szCs w:val="22"/>
        </w:rPr>
        <w:t>.</w:t>
      </w:r>
    </w:p>
    <w:p w14:paraId="0798F6A7" w14:textId="77777777" w:rsidR="00E51BAD" w:rsidRDefault="00E51BAD" w:rsidP="00E51BAD">
      <w:pPr>
        <w:jc w:val="both"/>
        <w:rPr>
          <w:sz w:val="22"/>
          <w:szCs w:val="22"/>
        </w:rPr>
      </w:pPr>
    </w:p>
    <w:p w14:paraId="123B14C6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e Finance Committee of the Stark County Board is a Committee of the Whole.</w:t>
      </w:r>
    </w:p>
    <w:p w14:paraId="7F98BAEE" w14:textId="77777777" w:rsidR="00E51BAD" w:rsidRDefault="00E51BAD" w:rsidP="00E51BAD">
      <w:pPr>
        <w:jc w:val="both"/>
        <w:rPr>
          <w:sz w:val="22"/>
          <w:szCs w:val="22"/>
        </w:rPr>
      </w:pPr>
    </w:p>
    <w:p w14:paraId="214835D9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is meeting is open to the public in accordance with the Illinois Open Meetings Act.</w:t>
      </w:r>
    </w:p>
    <w:p w14:paraId="6A468332" w14:textId="77777777" w:rsidR="00E51BAD" w:rsidRDefault="00E51BAD" w:rsidP="00E51BAD">
      <w:pPr>
        <w:jc w:val="both"/>
        <w:rPr>
          <w:sz w:val="22"/>
          <w:szCs w:val="22"/>
        </w:rPr>
      </w:pPr>
    </w:p>
    <w:p w14:paraId="2E240C4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LL ITEMS PRESENTED ARE SUBJECT TO EXECUTIVE SESSION. </w:t>
      </w:r>
    </w:p>
    <w:p w14:paraId="37F8B878" w14:textId="77777777" w:rsidR="00E51BAD" w:rsidRDefault="00E51BAD" w:rsidP="00E51BAD">
      <w:pPr>
        <w:jc w:val="both"/>
        <w:rPr>
          <w:sz w:val="22"/>
          <w:szCs w:val="22"/>
        </w:rPr>
      </w:pPr>
    </w:p>
    <w:p w14:paraId="5BC9ACE8" w14:textId="77777777" w:rsidR="00E51BAD" w:rsidRDefault="00E51BAD" w:rsidP="00E51BAD">
      <w:pPr>
        <w:jc w:val="center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AGENDA FOR FINANCE COMMITTEE MEETING</w:t>
      </w:r>
    </w:p>
    <w:p w14:paraId="62FB2DE6" w14:textId="77777777" w:rsidR="00E51BAD" w:rsidRDefault="00E51BAD" w:rsidP="00E51BAD">
      <w:pPr>
        <w:jc w:val="center"/>
        <w:rPr>
          <w:sz w:val="22"/>
          <w:szCs w:val="22"/>
        </w:rPr>
      </w:pPr>
    </w:p>
    <w:p w14:paraId="591CC6CA" w14:textId="3F1E403E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CALL TO ORDER</w:t>
      </w:r>
    </w:p>
    <w:p w14:paraId="53BCABBC" w14:textId="49A83BF1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ROLL CALL</w:t>
      </w:r>
    </w:p>
    <w:p w14:paraId="3088E701" w14:textId="4605A675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 xml:space="preserve">PUBLIC COMMENTS </w:t>
      </w:r>
    </w:p>
    <w:p w14:paraId="644336A5" w14:textId="4CC91659" w:rsidR="00E51BAD" w:rsidRPr="00496CCF" w:rsidRDefault="00E51BAD" w:rsidP="00496C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496CCF">
        <w:rPr>
          <w:sz w:val="22"/>
          <w:szCs w:val="22"/>
        </w:rPr>
        <w:t>Introduction/review of the proposed department budgets for Stark County for Fiscal Year 20</w:t>
      </w:r>
      <w:r w:rsidR="003D2B6F" w:rsidRPr="00496CCF">
        <w:rPr>
          <w:sz w:val="22"/>
          <w:szCs w:val="22"/>
        </w:rPr>
        <w:t>22</w:t>
      </w:r>
      <w:r w:rsidRPr="00496CCF">
        <w:rPr>
          <w:sz w:val="22"/>
          <w:szCs w:val="22"/>
        </w:rPr>
        <w:t>-202</w:t>
      </w:r>
      <w:r w:rsidR="003D2B6F" w:rsidRPr="00496CCF">
        <w:rPr>
          <w:sz w:val="22"/>
          <w:szCs w:val="22"/>
        </w:rPr>
        <w:t>3</w:t>
      </w:r>
      <w:r w:rsidRPr="00496CCF">
        <w:rPr>
          <w:sz w:val="22"/>
          <w:szCs w:val="22"/>
        </w:rPr>
        <w:t xml:space="preserve"> [December 1, </w:t>
      </w:r>
      <w:r w:rsidR="003D2B6F" w:rsidRPr="00496CCF">
        <w:rPr>
          <w:sz w:val="22"/>
          <w:szCs w:val="22"/>
        </w:rPr>
        <w:t>2022,</w:t>
      </w:r>
      <w:r w:rsidRPr="00496CCF">
        <w:rPr>
          <w:sz w:val="22"/>
          <w:szCs w:val="22"/>
        </w:rPr>
        <w:t xml:space="preserve"> through November 30, 202</w:t>
      </w:r>
      <w:r w:rsidR="003D2B6F" w:rsidRPr="00496CCF">
        <w:rPr>
          <w:sz w:val="22"/>
          <w:szCs w:val="22"/>
        </w:rPr>
        <w:t>3</w:t>
      </w:r>
      <w:r w:rsidRPr="00496CCF">
        <w:rPr>
          <w:sz w:val="22"/>
          <w:szCs w:val="22"/>
        </w:rPr>
        <w:t>]</w:t>
      </w:r>
    </w:p>
    <w:p w14:paraId="0194548D" w14:textId="77777777" w:rsidR="00E51BAD" w:rsidRDefault="00E51BAD" w:rsidP="00E51BAD">
      <w:pPr>
        <w:rPr>
          <w:sz w:val="22"/>
          <w:szCs w:val="22"/>
        </w:rPr>
      </w:pPr>
    </w:p>
    <w:p w14:paraId="66AC420A" w14:textId="50BBA1F3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 xml:space="preserve"> Adjourn</w:t>
      </w:r>
    </w:p>
    <w:p w14:paraId="796E71BD" w14:textId="77777777" w:rsidR="00E51BAD" w:rsidRDefault="00E51BAD" w:rsidP="00E51BAD">
      <w:pPr>
        <w:rPr>
          <w:sz w:val="22"/>
          <w:szCs w:val="22"/>
        </w:rPr>
      </w:pPr>
    </w:p>
    <w:p w14:paraId="1D0E6662" w14:textId="77777777" w:rsidR="00E51BAD" w:rsidRDefault="00E51BAD" w:rsidP="00E51BAD">
      <w:pPr>
        <w:rPr>
          <w:sz w:val="22"/>
          <w:szCs w:val="22"/>
        </w:rPr>
      </w:pPr>
    </w:p>
    <w:p w14:paraId="77B08227" w14:textId="77777777" w:rsidR="00E51BAD" w:rsidRDefault="00E51BAD" w:rsidP="00E51BAD">
      <w:pPr>
        <w:jc w:val="center"/>
        <w:rPr>
          <w:sz w:val="22"/>
          <w:szCs w:val="22"/>
        </w:rPr>
      </w:pPr>
    </w:p>
    <w:p w14:paraId="497DF8BF" w14:textId="77777777" w:rsidR="00700129" w:rsidRDefault="00700129"/>
    <w:sectPr w:rsidR="007001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Microsoft Ya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0A0F2A"/>
    <w:multiLevelType w:val="hybridMultilevel"/>
    <w:tmpl w:val="E08CF1A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733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W0MDa1tLQwNzJU0lEKTi0uzszPAykwrgUAe5dIHywAAAA="/>
  </w:docVars>
  <w:rsids>
    <w:rsidRoot w:val="00E51BAD"/>
    <w:rsid w:val="003D2B6F"/>
    <w:rsid w:val="00496CCF"/>
    <w:rsid w:val="00700129"/>
    <w:rsid w:val="00E5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4EB99"/>
  <w15:chartTrackingRefBased/>
  <w15:docId w15:val="{9C9B6093-27B9-4009-B449-3CE80CFF7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BAD"/>
    <w:pPr>
      <w:spacing w:after="0" w:line="240" w:lineRule="auto"/>
    </w:pPr>
    <w:rPr>
      <w:rFonts w:ascii="Calibri" w:eastAsia="SimSun" w:hAnsi="Calibri" w:cs="SimHei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C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ollis</dc:creator>
  <cp:keywords/>
  <dc:description/>
  <cp:lastModifiedBy>Stark Co Clerk &amp; Recorder</cp:lastModifiedBy>
  <cp:revision>3</cp:revision>
  <dcterms:created xsi:type="dcterms:W3CDTF">2022-10-13T20:21:00Z</dcterms:created>
  <dcterms:modified xsi:type="dcterms:W3CDTF">2022-10-17T16:40:00Z</dcterms:modified>
</cp:coreProperties>
</file>